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6501f4652a4990255a086636e6d5e8f0970a5"/>
    <w:p>
      <w:pPr>
        <w:pStyle w:val="Heading2"/>
      </w:pPr>
      <w:r>
        <w:t xml:space="preserve">Lección 18: Hagamos diseños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racciones para crear un diseño.</w:t>
      </w:r>
    </w:p>
    <w:bookmarkStart w:id="24" w:name="Xbbc597aeb7a343e6a82776cee9ef14acb2136a0"/>
    <w:p>
      <w:pPr>
        <w:pStyle w:val="Heading3"/>
      </w:pPr>
      <w:r>
        <w:t xml:space="preserve">Calentamiento: Observa y pregúntate: Entre 0 y 1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200400" cy="1931314"/>
            <wp:effectExtent b="0" l="0" r="0" t="0"/>
            <wp:docPr descr="4 number lines of varying lengths. 3 from 0 to 1 with a tick mark between. 1 with no tick mark between 0 and 1." title="" id="22" name="Picture"/>
            <a:graphic>
              <a:graphicData uri="http://schemas.openxmlformats.org/drawingml/2006/picture">
                <pic:pic>
                  <pic:nvPicPr>
                    <pic:cNvPr descr="/app/tmp/embedder-1671062381.8777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hagamos-diseños-con-frac12"/>
    <w:p>
      <w:pPr>
        <w:pStyle w:val="Heading3"/>
      </w:pPr>
      <w:r>
        <w:t xml:space="preserve">18.1: Hagamos diseño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w:r>
        <w:t xml:space="preserve">Este es un cuadrado. En cada lado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longitud del l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26" name="Picture"/>
            <a:graphic>
              <a:graphicData uri="http://schemas.openxmlformats.org/drawingml/2006/picture">
                <pic:pic>
                  <pic:nvPicPr>
                    <pic:cNvPr descr="/app/tmp/embedder-1671062381.97786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ne cada punto con los puntos de los dos lados que están junto a este. ¿Qué figura hiciste?</w:t>
      </w:r>
    </w:p>
    <w:p>
      <w:pPr>
        <w:numPr>
          <w:ilvl w:val="0"/>
          <w:numId w:val="1002"/>
        </w:numPr>
      </w:pPr>
      <w:r>
        <w:t xml:space="preserve">Mira la nueva figura que hiciste. En cada lado de esa nueva figura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longitud del lado. Une los puntos de nuevo, ¿Qué figura hiciste?</w:t>
      </w:r>
    </w:p>
    <w:p>
      <w:pPr>
        <w:numPr>
          <w:ilvl w:val="0"/>
          <w:numId w:val="1002"/>
        </w:numPr>
        <w:pStyle w:val="Compact"/>
      </w:pPr>
      <w:r>
        <w:t xml:space="preserve">Repite los pasos que acabaste de hacer al menos dos veces más. Haz algunas observaciones sobre el diseño que acabaste de crear.</w:t>
      </w:r>
    </w:p>
    <w:bookmarkEnd w:id="28"/>
    <w:bookmarkStart w:id="35" w:name="hagamos-diseños-con-frac14"/>
    <w:p>
      <w:pPr>
        <w:pStyle w:val="Heading3"/>
      </w:pPr>
      <w:r>
        <w:t xml:space="preserve">18.2: Hagamos diseño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Este es otro cuadrado. En cada lado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longitud del l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30" name="Picture"/>
            <a:graphic>
              <a:graphicData uri="http://schemas.openxmlformats.org/drawingml/2006/picture">
                <pic:pic>
                  <pic:nvPicPr>
                    <pic:cNvPr descr="/app/tmp/embedder-1671062382.16916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ne cada punto con los puntos de los dos lados que están junto a este. ¿Qué figura hiciste?</w:t>
      </w:r>
    </w:p>
    <w:p>
      <w:pPr>
        <w:numPr>
          <w:ilvl w:val="0"/>
          <w:numId w:val="1003"/>
        </w:numPr>
      </w:pPr>
      <w:r>
        <w:t xml:space="preserve">Mira la nueva figura que hiciste. En cada lado de esa nueva figura, marca un punto que mues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longitud del lado. Une los puntos de nuevo. ¿Qué figura hiciste?</w:t>
      </w:r>
    </w:p>
    <w:p>
      <w:pPr>
        <w:numPr>
          <w:ilvl w:val="0"/>
          <w:numId w:val="1003"/>
        </w:numPr>
      </w:pPr>
      <w:r>
        <w:t xml:space="preserve">Repite los pasos que acabaste de hacer al menos dos veces más. Haz algunas observaciones sobre el diseño que acabaste de cre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42Z</dcterms:created>
  <dcterms:modified xsi:type="dcterms:W3CDTF">2022-12-14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7cbprOiWAo/fXvNrQMK+wXGdsAhqJMet8WWrGtqwCzOpk39kZxPe0ZVvFn0CBD1f9gXRQM/1f/VfMqxaKoXQ==</vt:lpwstr>
  </property>
</Properties>
</file>